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74F27" w:rsidP="00D747C2" w:rsidRDefault="00C74F27" w14:paraId="60A2B4CB" w14:textId="435BB491">
      <w:pPr>
        <w:jc w:val="center"/>
        <w:rPr>
          <w:b/>
          <w:bCs/>
        </w:rPr>
      </w:pPr>
      <w:r w:rsidRPr="00457ECE">
        <w:rPr>
          <w:b/>
          <w:bCs/>
          <w:sz w:val="28"/>
          <w:szCs w:val="28"/>
        </w:rPr>
        <w:br/>
      </w:r>
      <w:r w:rsidR="009211F8">
        <w:rPr>
          <w:b/>
          <w:bCs/>
          <w:sz w:val="32"/>
          <w:szCs w:val="32"/>
        </w:rPr>
        <w:br/>
      </w:r>
      <w:r w:rsidR="00E545E3">
        <w:rPr>
          <w:rStyle w:val="TitleChar"/>
        </w:rPr>
        <w:t>Requesting Additional Accommodations</w:t>
      </w:r>
      <w:r w:rsidRPr="007F2DB3" w:rsidR="00D747C2">
        <w:rPr>
          <w:b/>
          <w:bCs/>
        </w:rPr>
        <w:br/>
      </w:r>
    </w:p>
    <w:p w:rsidRPr="00EE79C6" w:rsidR="00EE79C6" w:rsidP="00EE79C6" w:rsidRDefault="005710AE" w14:paraId="32D87560" w14:textId="6AE5E94E">
      <w:pPr>
        <w:tabs>
          <w:tab w:val="num" w:pos="720"/>
        </w:tabs>
        <w:rPr>
          <w:sz w:val="24"/>
          <w:szCs w:val="24"/>
        </w:rPr>
      </w:pPr>
      <w:r w:rsidRPr="38B2A9AB" w:rsidR="005710AE">
        <w:rPr>
          <w:sz w:val="24"/>
          <w:szCs w:val="24"/>
        </w:rPr>
        <w:t xml:space="preserve">This </w:t>
      </w:r>
      <w:r w:rsidRPr="38B2A9AB" w:rsidR="00BA69AA">
        <w:rPr>
          <w:sz w:val="24"/>
          <w:szCs w:val="24"/>
        </w:rPr>
        <w:t xml:space="preserve">guide </w:t>
      </w:r>
      <w:r w:rsidRPr="38B2A9AB" w:rsidR="00BA69AA">
        <w:rPr>
          <w:sz w:val="24"/>
          <w:szCs w:val="24"/>
        </w:rPr>
        <w:t>provides</w:t>
      </w:r>
      <w:r w:rsidRPr="38B2A9AB" w:rsidR="00BA69AA">
        <w:rPr>
          <w:sz w:val="24"/>
          <w:szCs w:val="24"/>
        </w:rPr>
        <w:t xml:space="preserve"> text-based guidance on how </w:t>
      </w:r>
      <w:r w:rsidRPr="38B2A9AB" w:rsidR="00D920D8">
        <w:rPr>
          <w:sz w:val="24"/>
          <w:szCs w:val="24"/>
        </w:rPr>
        <w:t xml:space="preserve">to use </w:t>
      </w:r>
      <w:bookmarkStart w:name="_Int_HgkISaD6" w:id="1191686255"/>
      <w:r w:rsidRPr="38B2A9AB" w:rsidR="00D920D8">
        <w:rPr>
          <w:sz w:val="24"/>
          <w:szCs w:val="24"/>
        </w:rPr>
        <w:t>AIM</w:t>
      </w:r>
      <w:bookmarkEnd w:id="1191686255"/>
      <w:r w:rsidRPr="38B2A9AB" w:rsidR="00D920D8">
        <w:rPr>
          <w:sz w:val="24"/>
          <w:szCs w:val="24"/>
        </w:rPr>
        <w:t xml:space="preserve"> to </w:t>
      </w:r>
      <w:r w:rsidRPr="38B2A9AB" w:rsidR="00E545E3">
        <w:rPr>
          <w:sz w:val="24"/>
          <w:szCs w:val="24"/>
        </w:rPr>
        <w:t>submit</w:t>
      </w:r>
      <w:r w:rsidRPr="38B2A9AB" w:rsidR="00E545E3">
        <w:rPr>
          <w:sz w:val="24"/>
          <w:szCs w:val="24"/>
        </w:rPr>
        <w:t xml:space="preserve"> a request for </w:t>
      </w:r>
      <w:r w:rsidRPr="38B2A9AB" w:rsidR="00E545E3">
        <w:rPr>
          <w:sz w:val="24"/>
          <w:szCs w:val="24"/>
        </w:rPr>
        <w:t>additional</w:t>
      </w:r>
      <w:r w:rsidRPr="38B2A9AB" w:rsidR="00E545E3">
        <w:rPr>
          <w:sz w:val="24"/>
          <w:szCs w:val="24"/>
        </w:rPr>
        <w:t xml:space="preserve"> accommodations without the need to complete a new request for services/application</w:t>
      </w:r>
      <w:r w:rsidRPr="38B2A9AB" w:rsidR="00922BA3">
        <w:rPr>
          <w:sz w:val="24"/>
          <w:szCs w:val="24"/>
        </w:rPr>
        <w:t xml:space="preserve">. This guide is intended for </w:t>
      </w:r>
      <w:r w:rsidRPr="38B2A9AB" w:rsidR="00264446">
        <w:rPr>
          <w:sz w:val="24"/>
          <w:szCs w:val="24"/>
        </w:rPr>
        <w:t>students regis</w:t>
      </w:r>
      <w:r w:rsidRPr="38B2A9AB" w:rsidR="00F8338F">
        <w:rPr>
          <w:sz w:val="24"/>
          <w:szCs w:val="24"/>
        </w:rPr>
        <w:t>tered</w:t>
      </w:r>
      <w:r w:rsidRPr="38B2A9AB" w:rsidR="00EC6DED">
        <w:rPr>
          <w:sz w:val="24"/>
          <w:szCs w:val="24"/>
        </w:rPr>
        <w:t xml:space="preserve"> with Disability Resource</w:t>
      </w:r>
      <w:r w:rsidRPr="38B2A9AB" w:rsidR="00922BA3">
        <w:rPr>
          <w:sz w:val="24"/>
          <w:szCs w:val="24"/>
        </w:rPr>
        <w:t>s</w:t>
      </w:r>
      <w:r w:rsidRPr="38B2A9AB" w:rsidR="00567AE7">
        <w:rPr>
          <w:sz w:val="24"/>
          <w:szCs w:val="24"/>
        </w:rPr>
        <w:t xml:space="preserve">. </w:t>
      </w:r>
      <w:r w:rsidRPr="38B2A9AB" w:rsidR="00E545E3">
        <w:rPr>
          <w:sz w:val="24"/>
          <w:szCs w:val="24"/>
        </w:rPr>
        <w:t>We recognize that a student</w:t>
      </w:r>
      <w:r w:rsidRPr="38B2A9AB" w:rsidR="00100C19">
        <w:rPr>
          <w:sz w:val="24"/>
          <w:szCs w:val="24"/>
        </w:rPr>
        <w:t>’</w:t>
      </w:r>
      <w:r w:rsidRPr="38B2A9AB" w:rsidR="00E545E3">
        <w:rPr>
          <w:sz w:val="24"/>
          <w:szCs w:val="24"/>
        </w:rPr>
        <w:t xml:space="preserve">s needs may change for a multitude of reasons. If your current </w:t>
      </w:r>
      <w:r w:rsidRPr="38B2A9AB" w:rsidR="6EE725A9">
        <w:rPr>
          <w:sz w:val="24"/>
          <w:szCs w:val="24"/>
        </w:rPr>
        <w:t>accommodation needs</w:t>
      </w:r>
      <w:r w:rsidRPr="38B2A9AB" w:rsidR="00E545E3">
        <w:rPr>
          <w:sz w:val="24"/>
          <w:szCs w:val="24"/>
        </w:rPr>
        <w:t xml:space="preserve"> to be </w:t>
      </w:r>
      <w:r w:rsidRPr="38B2A9AB" w:rsidR="00E545E3">
        <w:rPr>
          <w:sz w:val="24"/>
          <w:szCs w:val="24"/>
        </w:rPr>
        <w:t>modified</w:t>
      </w:r>
      <w:r w:rsidRPr="38B2A9AB" w:rsidR="00E545E3">
        <w:rPr>
          <w:sz w:val="24"/>
          <w:szCs w:val="24"/>
        </w:rPr>
        <w:t xml:space="preserve"> to include </w:t>
      </w:r>
      <w:r w:rsidRPr="38B2A9AB" w:rsidR="00E545E3">
        <w:rPr>
          <w:sz w:val="24"/>
          <w:szCs w:val="24"/>
        </w:rPr>
        <w:t>additional</w:t>
      </w:r>
      <w:r w:rsidRPr="38B2A9AB" w:rsidR="00E545E3">
        <w:rPr>
          <w:sz w:val="24"/>
          <w:szCs w:val="24"/>
        </w:rPr>
        <w:t xml:space="preserve"> </w:t>
      </w:r>
      <w:bookmarkStart w:name="_Int_686iESXW" w:id="634012279"/>
      <w:r w:rsidRPr="38B2A9AB" w:rsidR="00E545E3">
        <w:rPr>
          <w:sz w:val="24"/>
          <w:szCs w:val="24"/>
        </w:rPr>
        <w:t>accommodations</w:t>
      </w:r>
      <w:bookmarkEnd w:id="634012279"/>
      <w:r w:rsidRPr="38B2A9AB" w:rsidR="00E545E3">
        <w:rPr>
          <w:sz w:val="24"/>
          <w:szCs w:val="24"/>
        </w:rPr>
        <w:t>, complete this process to start the interactive process.</w:t>
      </w:r>
    </w:p>
    <w:p w:rsidRPr="00BC63CE" w:rsidR="008E2CAA" w:rsidP="00BC63CE" w:rsidRDefault="008E2CAA" w14:paraId="6EDBE84F" w14:textId="351BBDDD">
      <w:pPr>
        <w:tabs>
          <w:tab w:val="num" w:pos="720"/>
        </w:tabs>
        <w:rPr>
          <w:sz w:val="24"/>
          <w:szCs w:val="24"/>
        </w:rPr>
      </w:pPr>
    </w:p>
    <w:p w:rsidR="00922BA3" w:rsidP="00F914C5" w:rsidRDefault="006063FD" w14:paraId="298A0482" w14:textId="3F36DEA8">
      <w:pPr>
        <w:pStyle w:val="Heading1"/>
      </w:pPr>
      <w:r>
        <w:t xml:space="preserve">Steps to Access the </w:t>
      </w:r>
      <w:r w:rsidR="00EC6DED">
        <w:t xml:space="preserve">AIM </w:t>
      </w:r>
      <w:r w:rsidR="003818AF">
        <w:t>Student</w:t>
      </w:r>
      <w:r w:rsidR="00EC6DED">
        <w:t xml:space="preserve"> Portal</w:t>
      </w:r>
      <w:r>
        <w:t>:</w:t>
      </w:r>
    </w:p>
    <w:p w:rsidRPr="00403EE4" w:rsidR="006063FD" w:rsidP="006063FD" w:rsidRDefault="006063FD" w14:paraId="01AEFD05" w14:textId="5E106A2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03EE4">
        <w:rPr>
          <w:sz w:val="24"/>
          <w:szCs w:val="24"/>
        </w:rPr>
        <w:t xml:space="preserve">Navigate your </w:t>
      </w:r>
      <w:r w:rsidRPr="00403EE4" w:rsidR="00343D8C">
        <w:rPr>
          <w:sz w:val="24"/>
          <w:szCs w:val="24"/>
        </w:rPr>
        <w:t>web browser</w:t>
      </w:r>
      <w:r w:rsidRPr="00403EE4">
        <w:rPr>
          <w:sz w:val="24"/>
          <w:szCs w:val="24"/>
        </w:rPr>
        <w:t xml:space="preserve"> to the Disability Resources website at </w:t>
      </w:r>
      <w:hyperlink w:history="1" r:id="rId8">
        <w:r w:rsidRPr="00403EE4">
          <w:rPr>
            <w:rStyle w:val="Hyperlink"/>
            <w:sz w:val="24"/>
            <w:szCs w:val="24"/>
          </w:rPr>
          <w:t>www.jsu.edu/disabilityresources</w:t>
        </w:r>
      </w:hyperlink>
      <w:r w:rsidRPr="00403EE4">
        <w:rPr>
          <w:sz w:val="24"/>
          <w:szCs w:val="24"/>
        </w:rPr>
        <w:t xml:space="preserve">. </w:t>
      </w:r>
    </w:p>
    <w:p w:rsidRPr="00403EE4" w:rsidR="007E4628" w:rsidP="006063FD" w:rsidRDefault="007E4628" w14:paraId="72931ECE" w14:textId="7648E07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03EE4">
        <w:rPr>
          <w:sz w:val="24"/>
          <w:szCs w:val="24"/>
        </w:rPr>
        <w:t>Locate the two red buttons with white text</w:t>
      </w:r>
      <w:r w:rsidRPr="00403EE4" w:rsidR="00F54100">
        <w:rPr>
          <w:sz w:val="24"/>
          <w:szCs w:val="24"/>
        </w:rPr>
        <w:t xml:space="preserve"> </w:t>
      </w:r>
      <w:r w:rsidR="00EC6DED">
        <w:rPr>
          <w:sz w:val="24"/>
          <w:szCs w:val="24"/>
        </w:rPr>
        <w:t>on the left side under the navigation menus</w:t>
      </w:r>
      <w:r w:rsidRPr="00403EE4" w:rsidR="00F54100">
        <w:rPr>
          <w:sz w:val="24"/>
          <w:szCs w:val="24"/>
        </w:rPr>
        <w:t xml:space="preserve">. </w:t>
      </w:r>
    </w:p>
    <w:p w:rsidR="00FD30A7" w:rsidP="00F54100" w:rsidRDefault="00F54100" w14:paraId="22598597" w14:textId="0D8999C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03EE4">
        <w:rPr>
          <w:sz w:val="24"/>
          <w:szCs w:val="24"/>
        </w:rPr>
        <w:t xml:space="preserve">Click </w:t>
      </w:r>
      <w:r w:rsidR="00FD30A7">
        <w:rPr>
          <w:sz w:val="24"/>
          <w:szCs w:val="24"/>
        </w:rPr>
        <w:t>the “</w:t>
      </w:r>
      <w:r w:rsidR="003818AF">
        <w:rPr>
          <w:sz w:val="24"/>
          <w:szCs w:val="24"/>
        </w:rPr>
        <w:t>Student</w:t>
      </w:r>
      <w:r w:rsidR="00FD30A7">
        <w:rPr>
          <w:sz w:val="24"/>
          <w:szCs w:val="24"/>
        </w:rPr>
        <w:t xml:space="preserve"> AIM Portal” button. </w:t>
      </w:r>
    </w:p>
    <w:p w:rsidR="00F54100" w:rsidP="00F54100" w:rsidRDefault="00FD30A7" w14:paraId="624EFD62" w14:textId="12AE641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38B2A9AB" w:rsidR="00FD30A7">
        <w:rPr>
          <w:sz w:val="24"/>
          <w:szCs w:val="24"/>
        </w:rPr>
        <w:t xml:space="preserve">When directed enter your </w:t>
      </w:r>
      <w:r w:rsidRPr="38B2A9AB" w:rsidR="00FD30A7">
        <w:rPr>
          <w:sz w:val="24"/>
          <w:szCs w:val="24"/>
        </w:rPr>
        <w:t>MyJaxState</w:t>
      </w:r>
      <w:r w:rsidRPr="38B2A9AB" w:rsidR="00FD30A7">
        <w:rPr>
          <w:sz w:val="24"/>
          <w:szCs w:val="24"/>
        </w:rPr>
        <w:t xml:space="preserve"> login credentials and login</w:t>
      </w:r>
      <w:r w:rsidRPr="38B2A9AB" w:rsidR="7109D5B7">
        <w:rPr>
          <w:sz w:val="24"/>
          <w:szCs w:val="24"/>
        </w:rPr>
        <w:t xml:space="preserve">. </w:t>
      </w:r>
    </w:p>
    <w:p w:rsidRPr="00403EE4" w:rsidR="0067074E" w:rsidP="00F54100" w:rsidRDefault="0067074E" w14:paraId="6529B935" w14:textId="7333171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03EE4">
        <w:rPr>
          <w:sz w:val="24"/>
          <w:szCs w:val="24"/>
        </w:rPr>
        <w:t xml:space="preserve">You </w:t>
      </w:r>
      <w:r w:rsidR="00CA124A">
        <w:rPr>
          <w:sz w:val="24"/>
          <w:szCs w:val="24"/>
        </w:rPr>
        <w:t>will now be on your Student Portal Dashboard / Overview Page</w:t>
      </w:r>
    </w:p>
    <w:p w:rsidR="0084049D" w:rsidP="0084049D" w:rsidRDefault="00316F6F" w14:paraId="20A2CF92" w14:textId="6AE139D2">
      <w:pPr>
        <w:pStyle w:val="Heading1"/>
      </w:pPr>
      <w:r>
        <w:t xml:space="preserve">Requesting </w:t>
      </w:r>
      <w:r w:rsidR="00E545E3">
        <w:t>Additional Accommodations</w:t>
      </w:r>
      <w:r w:rsidR="00B1300B">
        <w:t>:</w:t>
      </w:r>
    </w:p>
    <w:p w:rsidR="00EE79C6" w:rsidP="00032B4E" w:rsidRDefault="00E545E3" w14:paraId="2F62415F" w14:textId="4AD73B41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Locate the “Home” navigational menu on the left side of your screen and click the “Additional Accommodation Request Form” link</w:t>
      </w:r>
      <w:r w:rsidR="00EE79C6">
        <w:rPr>
          <w:sz w:val="24"/>
          <w:szCs w:val="24"/>
        </w:rPr>
        <w:t xml:space="preserve">. </w:t>
      </w:r>
    </w:p>
    <w:p w:rsidR="00E545E3" w:rsidP="00032B4E" w:rsidRDefault="00E545E3" w14:paraId="3E08F718" w14:textId="1AAC838C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You will be taken to a screen that explains the purpose of this form. Please review the statement and click the “Submit additional accommodation request form.”  </w:t>
      </w:r>
    </w:p>
    <w:p w:rsidR="00E545E3" w:rsidP="00032B4E" w:rsidRDefault="00E545E3" w14:paraId="4FCC6E07" w14:textId="1A3AFC5C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38B2A9AB" w:rsidR="00E545E3">
        <w:rPr>
          <w:sz w:val="24"/>
          <w:szCs w:val="24"/>
        </w:rPr>
        <w:t xml:space="preserve">Please complete the form to the best of your knowledge </w:t>
      </w:r>
      <w:r w:rsidRPr="38B2A9AB" w:rsidR="3FEEA3D6">
        <w:rPr>
          <w:sz w:val="24"/>
          <w:szCs w:val="24"/>
        </w:rPr>
        <w:t>and to the</w:t>
      </w:r>
      <w:r w:rsidRPr="38B2A9AB" w:rsidR="00E545E3">
        <w:rPr>
          <w:sz w:val="24"/>
          <w:szCs w:val="24"/>
        </w:rPr>
        <w:t xml:space="preserve"> greatest extent possible. Any questions with the red asterisk </w:t>
      </w:r>
      <w:r w:rsidRPr="38B2A9AB" w:rsidR="00100C19">
        <w:rPr>
          <w:sz w:val="24"/>
          <w:szCs w:val="24"/>
        </w:rPr>
        <w:t>are</w:t>
      </w:r>
      <w:r w:rsidRPr="38B2A9AB" w:rsidR="00E545E3">
        <w:rPr>
          <w:sz w:val="24"/>
          <w:szCs w:val="24"/>
        </w:rPr>
        <w:t xml:space="preserve"> required to</w:t>
      </w:r>
      <w:r w:rsidRPr="38B2A9AB" w:rsidR="00E545E3">
        <w:rPr>
          <w:sz w:val="24"/>
          <w:szCs w:val="24"/>
        </w:rPr>
        <w:t xml:space="preserve"> be completed.</w:t>
      </w:r>
    </w:p>
    <w:p w:rsidR="007F6AF8" w:rsidP="00032B4E" w:rsidRDefault="00E545E3" w14:paraId="7D54AE2A" w14:textId="77777777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When complete, click the “Submit Application Button.” </w:t>
      </w:r>
    </w:p>
    <w:p w:rsidR="00E545E3" w:rsidP="00032B4E" w:rsidRDefault="00E545E3" w14:paraId="105E25CE" w14:textId="3E091418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If you have documentation</w:t>
      </w:r>
      <w:r w:rsidR="007F6AF8">
        <w:rPr>
          <w:sz w:val="24"/>
          <w:szCs w:val="24"/>
        </w:rPr>
        <w:t xml:space="preserve"> to support your request</w:t>
      </w:r>
      <w:r>
        <w:rPr>
          <w:sz w:val="24"/>
          <w:szCs w:val="24"/>
        </w:rPr>
        <w:t>, you can upload this on the next page.</w:t>
      </w:r>
    </w:p>
    <w:p w:rsidR="0072105E" w:rsidP="00D44517" w:rsidRDefault="0072105E" w14:paraId="49F2F418" w14:textId="77777777">
      <w:pPr>
        <w:jc w:val="center"/>
        <w:rPr>
          <w:sz w:val="24"/>
          <w:szCs w:val="24"/>
        </w:rPr>
      </w:pPr>
    </w:p>
    <w:p w:rsidRPr="00403EE4" w:rsidR="00AB1009" w:rsidP="00D44517" w:rsidRDefault="001413B2" w14:paraId="50564302" w14:textId="323F858B">
      <w:pPr>
        <w:jc w:val="center"/>
        <w:rPr>
          <w:sz w:val="24"/>
          <w:szCs w:val="24"/>
        </w:rPr>
      </w:pPr>
      <w:r w:rsidRPr="32BD8C73">
        <w:rPr>
          <w:sz w:val="24"/>
          <w:szCs w:val="24"/>
        </w:rPr>
        <w:t xml:space="preserve">If you have any questions or need additional guidance, please contact </w:t>
      </w:r>
      <w:r w:rsidRPr="32BD8C73" w:rsidR="0D04E2F5">
        <w:rPr>
          <w:sz w:val="24"/>
          <w:szCs w:val="24"/>
        </w:rPr>
        <w:t>us</w:t>
      </w:r>
      <w:r w:rsidRPr="32BD8C73">
        <w:rPr>
          <w:sz w:val="24"/>
          <w:szCs w:val="24"/>
        </w:rPr>
        <w:t xml:space="preserve"> via email at </w:t>
      </w:r>
      <w:hyperlink r:id="rId9">
        <w:r w:rsidRPr="32BD8C73" w:rsidR="00403EE4">
          <w:rPr>
            <w:rStyle w:val="Hyperlink"/>
            <w:sz w:val="24"/>
            <w:szCs w:val="24"/>
          </w:rPr>
          <w:t>disabilityresources@jsu.edu</w:t>
        </w:r>
      </w:hyperlink>
      <w:r w:rsidRPr="32BD8C73" w:rsidR="00403EE4">
        <w:rPr>
          <w:sz w:val="24"/>
          <w:szCs w:val="24"/>
        </w:rPr>
        <w:t xml:space="preserve"> or call us at 256-782-8380.</w:t>
      </w:r>
    </w:p>
    <w:sectPr w:rsidRPr="00403EE4" w:rsidR="00AB1009" w:rsidSect="00DB1499">
      <w:headerReference w:type="first" r:id="rId10"/>
      <w:pgSz w:w="12240" w:h="15840" w:orient="portrait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B183A" w:rsidP="0005752B" w:rsidRDefault="00DB183A" w14:paraId="01BE7E51" w14:textId="77777777">
      <w:pPr>
        <w:spacing w:after="0" w:line="240" w:lineRule="auto"/>
      </w:pPr>
      <w:r>
        <w:separator/>
      </w:r>
    </w:p>
  </w:endnote>
  <w:endnote w:type="continuationSeparator" w:id="0">
    <w:p w:rsidR="00DB183A" w:rsidP="0005752B" w:rsidRDefault="00DB183A" w14:paraId="264DFE92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B183A" w:rsidP="0005752B" w:rsidRDefault="00DB183A" w14:paraId="138CD6BE" w14:textId="77777777">
      <w:pPr>
        <w:spacing w:after="0" w:line="240" w:lineRule="auto"/>
      </w:pPr>
      <w:r>
        <w:separator/>
      </w:r>
    </w:p>
  </w:footnote>
  <w:footnote w:type="continuationSeparator" w:id="0">
    <w:p w:rsidR="00DB183A" w:rsidP="0005752B" w:rsidRDefault="00DB183A" w14:paraId="14DB4EE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A579A" w:rsidP="00DF37FE" w:rsidRDefault="00DA579A" w14:paraId="771BB87F" w14:textId="4CBEA156">
    <w:pPr>
      <w:pStyle w:val="Header"/>
      <w:jc w:val="center"/>
    </w:pPr>
    <w:r w:rsidRPr="00457ECE">
      <w:rPr>
        <w:b/>
        <w:bCs/>
        <w:sz w:val="28"/>
        <w:szCs w:val="28"/>
      </w:rPr>
      <w:t>Office of Disability Resources</w:t>
    </w:r>
    <w:r w:rsidRPr="00457ECE">
      <w:rPr>
        <w:b/>
        <w:bCs/>
        <w:sz w:val="28"/>
        <w:szCs w:val="28"/>
      </w:rPr>
      <w:br/>
    </w:r>
    <w:r w:rsidRPr="00457ECE">
      <w:rPr>
        <w:b/>
        <w:bCs/>
        <w:color w:val="C00000"/>
        <w:sz w:val="28"/>
        <w:szCs w:val="28"/>
      </w:rPr>
      <w:t>Student Success Center</w:t>
    </w:r>
  </w:p>
</w:hdr>
</file>

<file path=word/intelligence2.xml><?xml version="1.0" encoding="utf-8"?>
<int2:intelligence xmlns:int2="http://schemas.microsoft.com/office/intelligence/2020/intelligence">
  <int2:observations>
    <int2:bookmark int2:bookmarkName="_Int_HgkISaD6" int2:invalidationBookmarkName="" int2:hashCode="6aB2QUM0ljtBLZ" int2:id="YAMdxwwY">
      <int2:state int2:type="AugLoop_Acronyms_AcronymsCritique" int2:value="Rejected"/>
    </int2:bookmark>
    <int2:bookmark int2:bookmarkName="_Int_686iESXW" int2:invalidationBookmarkName="" int2:hashCode="OnDpVeKmqQo7Wj" int2:id="nWvl1vQc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E1D13"/>
    <w:multiLevelType w:val="hybridMultilevel"/>
    <w:tmpl w:val="28408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9618D"/>
    <w:multiLevelType w:val="hybridMultilevel"/>
    <w:tmpl w:val="EC9CDB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F57D18"/>
    <w:multiLevelType w:val="hybridMultilevel"/>
    <w:tmpl w:val="EC9CDB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9E69C2"/>
    <w:multiLevelType w:val="multilevel"/>
    <w:tmpl w:val="1BF60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" w15:restartNumberingAfterBreak="0">
    <w:nsid w:val="36912528"/>
    <w:multiLevelType w:val="hybridMultilevel"/>
    <w:tmpl w:val="F6BAE9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87613D"/>
    <w:multiLevelType w:val="hybridMultilevel"/>
    <w:tmpl w:val="EC9CDB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D63CAD"/>
    <w:multiLevelType w:val="hybridMultilevel"/>
    <w:tmpl w:val="DF229B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3739BE"/>
    <w:multiLevelType w:val="hybridMultilevel"/>
    <w:tmpl w:val="EC9CDB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061874"/>
    <w:multiLevelType w:val="hybridMultilevel"/>
    <w:tmpl w:val="EC9CDB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EF4292"/>
    <w:multiLevelType w:val="hybridMultilevel"/>
    <w:tmpl w:val="EC9CDB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3924CB"/>
    <w:multiLevelType w:val="hybridMultilevel"/>
    <w:tmpl w:val="EC9CDB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7F709C"/>
    <w:multiLevelType w:val="hybridMultilevel"/>
    <w:tmpl w:val="EC9CDB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E44EA6"/>
    <w:multiLevelType w:val="hybridMultilevel"/>
    <w:tmpl w:val="0A08557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F626E6"/>
    <w:multiLevelType w:val="multilevel"/>
    <w:tmpl w:val="02FCC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4" w15:restartNumberingAfterBreak="0">
    <w:nsid w:val="7B7746AB"/>
    <w:multiLevelType w:val="multilevel"/>
    <w:tmpl w:val="BFF49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5" w15:restartNumberingAfterBreak="0">
    <w:nsid w:val="7C6A3706"/>
    <w:multiLevelType w:val="hybridMultilevel"/>
    <w:tmpl w:val="EC9CDB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8"/>
  </w:num>
  <w:num w:numId="4">
    <w:abstractNumId w:val="7"/>
  </w:num>
  <w:num w:numId="5">
    <w:abstractNumId w:val="0"/>
  </w:num>
  <w:num w:numId="6">
    <w:abstractNumId w:val="10"/>
  </w:num>
  <w:num w:numId="7">
    <w:abstractNumId w:val="12"/>
  </w:num>
  <w:num w:numId="8">
    <w:abstractNumId w:val="4"/>
  </w:num>
  <w:num w:numId="9">
    <w:abstractNumId w:val="11"/>
  </w:num>
  <w:num w:numId="10">
    <w:abstractNumId w:val="15"/>
  </w:num>
  <w:num w:numId="11">
    <w:abstractNumId w:val="5"/>
  </w:num>
  <w:num w:numId="12">
    <w:abstractNumId w:val="13"/>
  </w:num>
  <w:num w:numId="13">
    <w:abstractNumId w:val="9"/>
  </w:num>
  <w:num w:numId="14">
    <w:abstractNumId w:val="14"/>
  </w:num>
  <w:num w:numId="15">
    <w:abstractNumId w:val="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xMrcAIkMDS3MTSyUdpeDU4uLM/DyQAsNaAP55uGUsAAAA"/>
  </w:docVars>
  <w:rsids>
    <w:rsidRoot w:val="00C05506"/>
    <w:rsid w:val="0003125F"/>
    <w:rsid w:val="0003196C"/>
    <w:rsid w:val="00032B4E"/>
    <w:rsid w:val="00034795"/>
    <w:rsid w:val="00043A62"/>
    <w:rsid w:val="0005227F"/>
    <w:rsid w:val="0005752B"/>
    <w:rsid w:val="00083D29"/>
    <w:rsid w:val="000D0D6A"/>
    <w:rsid w:val="000D1DF2"/>
    <w:rsid w:val="000E5344"/>
    <w:rsid w:val="00100C19"/>
    <w:rsid w:val="00111D23"/>
    <w:rsid w:val="001315CA"/>
    <w:rsid w:val="001413B2"/>
    <w:rsid w:val="00152DFF"/>
    <w:rsid w:val="001640D5"/>
    <w:rsid w:val="00165367"/>
    <w:rsid w:val="00174F29"/>
    <w:rsid w:val="00175374"/>
    <w:rsid w:val="00196CDA"/>
    <w:rsid w:val="001B36D7"/>
    <w:rsid w:val="001C7BC9"/>
    <w:rsid w:val="001D5F9C"/>
    <w:rsid w:val="001F28FE"/>
    <w:rsid w:val="002013B9"/>
    <w:rsid w:val="002212A7"/>
    <w:rsid w:val="0022344B"/>
    <w:rsid w:val="002567F8"/>
    <w:rsid w:val="00264446"/>
    <w:rsid w:val="002660C7"/>
    <w:rsid w:val="002747DC"/>
    <w:rsid w:val="00280AFF"/>
    <w:rsid w:val="002903AC"/>
    <w:rsid w:val="002A7DB8"/>
    <w:rsid w:val="002B0E94"/>
    <w:rsid w:val="002E3AD9"/>
    <w:rsid w:val="002F5B77"/>
    <w:rsid w:val="002F5F71"/>
    <w:rsid w:val="00316F6F"/>
    <w:rsid w:val="00336A52"/>
    <w:rsid w:val="003409DA"/>
    <w:rsid w:val="00343D8C"/>
    <w:rsid w:val="003464F4"/>
    <w:rsid w:val="00370F25"/>
    <w:rsid w:val="003818AF"/>
    <w:rsid w:val="00384519"/>
    <w:rsid w:val="003B27A3"/>
    <w:rsid w:val="003C27A3"/>
    <w:rsid w:val="003D6153"/>
    <w:rsid w:val="003E0D7B"/>
    <w:rsid w:val="003E6121"/>
    <w:rsid w:val="00403EE4"/>
    <w:rsid w:val="004254FB"/>
    <w:rsid w:val="004416B4"/>
    <w:rsid w:val="00454216"/>
    <w:rsid w:val="00457ECE"/>
    <w:rsid w:val="0047201A"/>
    <w:rsid w:val="00491A01"/>
    <w:rsid w:val="004962D9"/>
    <w:rsid w:val="00497746"/>
    <w:rsid w:val="004A01A9"/>
    <w:rsid w:val="004B7607"/>
    <w:rsid w:val="004D3149"/>
    <w:rsid w:val="004E47DB"/>
    <w:rsid w:val="004F5323"/>
    <w:rsid w:val="004F6B08"/>
    <w:rsid w:val="005227A9"/>
    <w:rsid w:val="00534A61"/>
    <w:rsid w:val="0055364C"/>
    <w:rsid w:val="00557551"/>
    <w:rsid w:val="00567AE7"/>
    <w:rsid w:val="005710AE"/>
    <w:rsid w:val="005712AD"/>
    <w:rsid w:val="005774A2"/>
    <w:rsid w:val="0058068A"/>
    <w:rsid w:val="005837A8"/>
    <w:rsid w:val="00583840"/>
    <w:rsid w:val="0059299E"/>
    <w:rsid w:val="005A2694"/>
    <w:rsid w:val="005A512D"/>
    <w:rsid w:val="005B4269"/>
    <w:rsid w:val="005C04D9"/>
    <w:rsid w:val="005C2D15"/>
    <w:rsid w:val="005D29BE"/>
    <w:rsid w:val="005E7B8B"/>
    <w:rsid w:val="00603A39"/>
    <w:rsid w:val="006063FD"/>
    <w:rsid w:val="006127B3"/>
    <w:rsid w:val="0061337D"/>
    <w:rsid w:val="006235DC"/>
    <w:rsid w:val="0063268F"/>
    <w:rsid w:val="00633C01"/>
    <w:rsid w:val="0065231D"/>
    <w:rsid w:val="00654E3A"/>
    <w:rsid w:val="00661F95"/>
    <w:rsid w:val="006622AE"/>
    <w:rsid w:val="0067074E"/>
    <w:rsid w:val="00674D37"/>
    <w:rsid w:val="00683CAD"/>
    <w:rsid w:val="006879C8"/>
    <w:rsid w:val="00692DC2"/>
    <w:rsid w:val="006947EC"/>
    <w:rsid w:val="006C46F3"/>
    <w:rsid w:val="006F298A"/>
    <w:rsid w:val="00700044"/>
    <w:rsid w:val="0072105E"/>
    <w:rsid w:val="00723517"/>
    <w:rsid w:val="00724668"/>
    <w:rsid w:val="00724A53"/>
    <w:rsid w:val="00747204"/>
    <w:rsid w:val="00750AFA"/>
    <w:rsid w:val="00765D4F"/>
    <w:rsid w:val="007708ED"/>
    <w:rsid w:val="00774592"/>
    <w:rsid w:val="00780D87"/>
    <w:rsid w:val="007954C1"/>
    <w:rsid w:val="007A03C4"/>
    <w:rsid w:val="007A2ADA"/>
    <w:rsid w:val="007B10EE"/>
    <w:rsid w:val="007B1945"/>
    <w:rsid w:val="007C5443"/>
    <w:rsid w:val="007C5C6E"/>
    <w:rsid w:val="007E07DC"/>
    <w:rsid w:val="007E0CD4"/>
    <w:rsid w:val="007E4628"/>
    <w:rsid w:val="007F2DB3"/>
    <w:rsid w:val="007F65B5"/>
    <w:rsid w:val="007F6AF8"/>
    <w:rsid w:val="00800B59"/>
    <w:rsid w:val="00801CEA"/>
    <w:rsid w:val="00811CD1"/>
    <w:rsid w:val="0084049D"/>
    <w:rsid w:val="0085068D"/>
    <w:rsid w:val="0085285F"/>
    <w:rsid w:val="00861DC6"/>
    <w:rsid w:val="008846F3"/>
    <w:rsid w:val="0088753B"/>
    <w:rsid w:val="008912D8"/>
    <w:rsid w:val="008A73A7"/>
    <w:rsid w:val="008C0B45"/>
    <w:rsid w:val="008E2CAA"/>
    <w:rsid w:val="0090377C"/>
    <w:rsid w:val="00904B80"/>
    <w:rsid w:val="00912FF4"/>
    <w:rsid w:val="00915C7C"/>
    <w:rsid w:val="009211F8"/>
    <w:rsid w:val="00922BA3"/>
    <w:rsid w:val="009416E2"/>
    <w:rsid w:val="009423D6"/>
    <w:rsid w:val="00946215"/>
    <w:rsid w:val="009534D5"/>
    <w:rsid w:val="00953BD1"/>
    <w:rsid w:val="00954AAA"/>
    <w:rsid w:val="00994025"/>
    <w:rsid w:val="009A3084"/>
    <w:rsid w:val="00A31EA4"/>
    <w:rsid w:val="00A347BE"/>
    <w:rsid w:val="00A87D5A"/>
    <w:rsid w:val="00A93455"/>
    <w:rsid w:val="00A97EF7"/>
    <w:rsid w:val="00AA2643"/>
    <w:rsid w:val="00AA4AFD"/>
    <w:rsid w:val="00AB1009"/>
    <w:rsid w:val="00AD3A16"/>
    <w:rsid w:val="00AE18A8"/>
    <w:rsid w:val="00AE77FE"/>
    <w:rsid w:val="00AF45CD"/>
    <w:rsid w:val="00B1300B"/>
    <w:rsid w:val="00B22AE6"/>
    <w:rsid w:val="00B34913"/>
    <w:rsid w:val="00B36BD6"/>
    <w:rsid w:val="00B50419"/>
    <w:rsid w:val="00B533FA"/>
    <w:rsid w:val="00B57B1E"/>
    <w:rsid w:val="00B8378C"/>
    <w:rsid w:val="00B9641A"/>
    <w:rsid w:val="00BA28B3"/>
    <w:rsid w:val="00BA69AA"/>
    <w:rsid w:val="00BB3717"/>
    <w:rsid w:val="00BB7B17"/>
    <w:rsid w:val="00BC0315"/>
    <w:rsid w:val="00BC63CE"/>
    <w:rsid w:val="00BD7670"/>
    <w:rsid w:val="00BE05D9"/>
    <w:rsid w:val="00BE70DE"/>
    <w:rsid w:val="00BF4B7C"/>
    <w:rsid w:val="00BF6C6B"/>
    <w:rsid w:val="00C05506"/>
    <w:rsid w:val="00C121DD"/>
    <w:rsid w:val="00C734F0"/>
    <w:rsid w:val="00C74F27"/>
    <w:rsid w:val="00C926F8"/>
    <w:rsid w:val="00CA124A"/>
    <w:rsid w:val="00CA2AC6"/>
    <w:rsid w:val="00CB31BE"/>
    <w:rsid w:val="00CF7226"/>
    <w:rsid w:val="00D00590"/>
    <w:rsid w:val="00D01346"/>
    <w:rsid w:val="00D078AA"/>
    <w:rsid w:val="00D10E88"/>
    <w:rsid w:val="00D14F91"/>
    <w:rsid w:val="00D24051"/>
    <w:rsid w:val="00D368C7"/>
    <w:rsid w:val="00D43042"/>
    <w:rsid w:val="00D44517"/>
    <w:rsid w:val="00D747C2"/>
    <w:rsid w:val="00D920D8"/>
    <w:rsid w:val="00DA579A"/>
    <w:rsid w:val="00DB1499"/>
    <w:rsid w:val="00DB183A"/>
    <w:rsid w:val="00DB62CA"/>
    <w:rsid w:val="00DD2A86"/>
    <w:rsid w:val="00DD5926"/>
    <w:rsid w:val="00DF2E16"/>
    <w:rsid w:val="00DF37FE"/>
    <w:rsid w:val="00DF754D"/>
    <w:rsid w:val="00E317E6"/>
    <w:rsid w:val="00E434E4"/>
    <w:rsid w:val="00E4355F"/>
    <w:rsid w:val="00E5148B"/>
    <w:rsid w:val="00E545E3"/>
    <w:rsid w:val="00E619F5"/>
    <w:rsid w:val="00E70012"/>
    <w:rsid w:val="00E7454C"/>
    <w:rsid w:val="00E84BC4"/>
    <w:rsid w:val="00E858BE"/>
    <w:rsid w:val="00E959A9"/>
    <w:rsid w:val="00EB3DFF"/>
    <w:rsid w:val="00EC499F"/>
    <w:rsid w:val="00EC6DED"/>
    <w:rsid w:val="00ED7108"/>
    <w:rsid w:val="00EE4E4E"/>
    <w:rsid w:val="00EE79C6"/>
    <w:rsid w:val="00F109D6"/>
    <w:rsid w:val="00F12B11"/>
    <w:rsid w:val="00F17FE8"/>
    <w:rsid w:val="00F335AF"/>
    <w:rsid w:val="00F54100"/>
    <w:rsid w:val="00F5653A"/>
    <w:rsid w:val="00F8338F"/>
    <w:rsid w:val="00F914C5"/>
    <w:rsid w:val="00F92D12"/>
    <w:rsid w:val="00FB64F2"/>
    <w:rsid w:val="00FD30A7"/>
    <w:rsid w:val="00FE0C4D"/>
    <w:rsid w:val="00FE6F38"/>
    <w:rsid w:val="00FF7CC3"/>
    <w:rsid w:val="0D04E2F5"/>
    <w:rsid w:val="32BD8C73"/>
    <w:rsid w:val="38B2A9AB"/>
    <w:rsid w:val="3FEEA3D6"/>
    <w:rsid w:val="4545C414"/>
    <w:rsid w:val="6EE725A9"/>
    <w:rsid w:val="7109D5B7"/>
    <w:rsid w:val="79258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F4881E"/>
  <w15:chartTrackingRefBased/>
  <w15:docId w15:val="{641685A6-9996-4839-8776-BC11F6F5D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B1009"/>
  </w:style>
  <w:style w:type="paragraph" w:styleId="Heading1">
    <w:name w:val="heading 1"/>
    <w:basedOn w:val="Normal"/>
    <w:next w:val="Normal"/>
    <w:link w:val="Heading1Char"/>
    <w:uiPriority w:val="9"/>
    <w:qFormat/>
    <w:rsid w:val="002903AC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24"/>
      <w:szCs w:val="32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752B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5752B"/>
  </w:style>
  <w:style w:type="paragraph" w:styleId="Footer">
    <w:name w:val="footer"/>
    <w:basedOn w:val="Normal"/>
    <w:link w:val="FooterChar"/>
    <w:uiPriority w:val="99"/>
    <w:unhideWhenUsed/>
    <w:rsid w:val="0005752B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5752B"/>
  </w:style>
  <w:style w:type="paragraph" w:styleId="ListParagraph">
    <w:name w:val="List Paragraph"/>
    <w:basedOn w:val="Normal"/>
    <w:uiPriority w:val="34"/>
    <w:qFormat/>
    <w:rsid w:val="006063F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63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3FD"/>
    <w:rPr>
      <w:color w:val="605E5C"/>
      <w:shd w:val="clear" w:color="auto" w:fill="E1DFDD"/>
    </w:rPr>
  </w:style>
  <w:style w:type="paragraph" w:styleId="APA2" w:customStyle="1">
    <w:name w:val="APA 2"/>
    <w:basedOn w:val="Normal"/>
    <w:link w:val="APA2Char"/>
    <w:qFormat/>
    <w:rsid w:val="00F914C5"/>
    <w:rPr>
      <w:b/>
      <w:bCs/>
      <w:sz w:val="24"/>
      <w:szCs w:val="24"/>
    </w:rPr>
  </w:style>
  <w:style w:type="paragraph" w:styleId="APA0" w:customStyle="1">
    <w:name w:val="APA 0"/>
    <w:basedOn w:val="Normal"/>
    <w:link w:val="APA0Char"/>
    <w:qFormat/>
    <w:rsid w:val="00F914C5"/>
    <w:pPr>
      <w:jc w:val="center"/>
    </w:pPr>
    <w:rPr>
      <w:b/>
      <w:bCs/>
      <w:sz w:val="28"/>
      <w:szCs w:val="28"/>
    </w:rPr>
  </w:style>
  <w:style w:type="character" w:styleId="APA2Char" w:customStyle="1">
    <w:name w:val="APA 2 Char"/>
    <w:basedOn w:val="DefaultParagraphFont"/>
    <w:link w:val="APA2"/>
    <w:rsid w:val="00F914C5"/>
    <w:rPr>
      <w:b/>
      <w:bCs/>
      <w:sz w:val="24"/>
      <w:szCs w:val="24"/>
    </w:rPr>
  </w:style>
  <w:style w:type="character" w:styleId="Heading1Char" w:customStyle="1">
    <w:name w:val="Heading 1 Char"/>
    <w:basedOn w:val="DefaultParagraphFont"/>
    <w:link w:val="Heading1"/>
    <w:uiPriority w:val="9"/>
    <w:rsid w:val="002903AC"/>
    <w:rPr>
      <w:rFonts w:eastAsiaTheme="majorEastAsia" w:cstheme="majorBidi"/>
      <w:b/>
      <w:color w:val="000000" w:themeColor="text1"/>
      <w:sz w:val="24"/>
      <w:szCs w:val="32"/>
    </w:rPr>
  </w:style>
  <w:style w:type="character" w:styleId="APA0Char" w:customStyle="1">
    <w:name w:val="APA 0 Char"/>
    <w:basedOn w:val="DefaultParagraphFont"/>
    <w:link w:val="APA0"/>
    <w:rsid w:val="00F914C5"/>
    <w:rPr>
      <w:b/>
      <w:b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D10E88"/>
    <w:pPr>
      <w:spacing w:after="0" w:line="240" w:lineRule="auto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28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D10E88"/>
    <w:rPr>
      <w:rFonts w:eastAsiaTheme="majorEastAsia" w:cstheme="majorBidi"/>
      <w:b/>
      <w:color w:val="000000" w:themeColor="text1"/>
      <w:spacing w:val="-10"/>
      <w:kern w:val="28"/>
      <w:sz w:val="28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9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53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23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20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2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8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67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24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7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4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5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73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57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7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5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00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://www.jsu.edu/disabilityresources" TargetMode="Externa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openxmlformats.org/officeDocument/2006/relationships/hyperlink" Target="mailto:disabilityresources@jsu.edu" TargetMode="External" Id="rId9" /><Relationship Type="http://schemas.microsoft.com/office/2020/10/relationships/intelligence" Target="intelligence2.xml" Id="Rd24a779c63a148c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B9EB8A-E627-4DF4-908D-75EEB54BCEB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ean Creech</dc:creator>
  <keywords/>
  <dc:description/>
  <lastModifiedBy>Sean Creech</lastModifiedBy>
  <revision>5</revision>
  <dcterms:created xsi:type="dcterms:W3CDTF">2023-07-21T16:14:00.0000000Z</dcterms:created>
  <dcterms:modified xsi:type="dcterms:W3CDTF">2023-07-21T17:25:40.9976525Z</dcterms:modified>
</coreProperties>
</file>